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9DF7" w14:textId="77777777" w:rsidR="009A7C5D" w:rsidRPr="00737375" w:rsidRDefault="00737375" w:rsidP="00737375">
      <w:pPr>
        <w:pStyle w:val="Default"/>
        <w:jc w:val="center"/>
        <w:rPr>
          <w:rFonts w:ascii="Times New Roman" w:hAnsi="Times New Roman"/>
          <w:b/>
          <w:bCs/>
          <w:sz w:val="28"/>
          <w:szCs w:val="28"/>
        </w:rPr>
      </w:pPr>
      <w:r w:rsidRPr="00737375">
        <w:rPr>
          <w:rFonts w:ascii="Times New Roman" w:hAnsi="Times New Roman"/>
          <w:b/>
          <w:bCs/>
          <w:sz w:val="28"/>
          <w:szCs w:val="28"/>
        </w:rPr>
        <w:t>Composing a Cover Letter</w:t>
      </w:r>
    </w:p>
    <w:p w14:paraId="5AA49DF8" w14:textId="77777777" w:rsidR="00737375" w:rsidRPr="00737375" w:rsidRDefault="00737375" w:rsidP="00737375">
      <w:pPr>
        <w:pStyle w:val="Default"/>
        <w:jc w:val="center"/>
        <w:rPr>
          <w:rFonts w:ascii="Times New Roman" w:hAnsi="Times New Roman"/>
          <w:sz w:val="20"/>
          <w:szCs w:val="20"/>
        </w:rPr>
      </w:pPr>
    </w:p>
    <w:p w14:paraId="5AA49DF9" w14:textId="77777777" w:rsidR="00737375" w:rsidRPr="00737375" w:rsidRDefault="00737375" w:rsidP="00737375">
      <w:pPr>
        <w:pStyle w:val="Default"/>
        <w:jc w:val="center"/>
        <w:rPr>
          <w:rFonts w:ascii="Times New Roman" w:hAnsi="Times New Roman"/>
          <w:sz w:val="22"/>
          <w:szCs w:val="22"/>
        </w:rPr>
      </w:pPr>
      <w:r w:rsidRPr="00737375">
        <w:rPr>
          <w:rFonts w:ascii="Times New Roman" w:hAnsi="Times New Roman"/>
          <w:sz w:val="22"/>
          <w:szCs w:val="22"/>
        </w:rPr>
        <w:t>Your Resume Header should be copied here including the following:</w:t>
      </w:r>
    </w:p>
    <w:p w14:paraId="5AA49DFA" w14:textId="77777777" w:rsidR="00737375" w:rsidRPr="00737375" w:rsidRDefault="009A7C5D" w:rsidP="00737375">
      <w:pPr>
        <w:pStyle w:val="Default"/>
        <w:jc w:val="center"/>
        <w:rPr>
          <w:rFonts w:ascii="Times New Roman" w:hAnsi="Times New Roman"/>
          <w:sz w:val="22"/>
          <w:szCs w:val="22"/>
        </w:rPr>
      </w:pPr>
      <w:r w:rsidRPr="00737375">
        <w:rPr>
          <w:rFonts w:ascii="Times New Roman" w:hAnsi="Times New Roman"/>
          <w:sz w:val="22"/>
          <w:szCs w:val="22"/>
        </w:rPr>
        <w:t>Your name</w:t>
      </w:r>
    </w:p>
    <w:p w14:paraId="5AA49DFB" w14:textId="77777777" w:rsidR="009A7C5D" w:rsidRPr="00737375" w:rsidRDefault="00737375" w:rsidP="00737375">
      <w:pPr>
        <w:pStyle w:val="Default"/>
        <w:jc w:val="center"/>
        <w:rPr>
          <w:rFonts w:ascii="Times New Roman" w:hAnsi="Times New Roman"/>
          <w:sz w:val="22"/>
          <w:szCs w:val="22"/>
        </w:rPr>
      </w:pPr>
      <w:r w:rsidRPr="00737375">
        <w:rPr>
          <w:rFonts w:ascii="Times New Roman" w:hAnsi="Times New Roman"/>
          <w:sz w:val="22"/>
          <w:szCs w:val="22"/>
        </w:rPr>
        <w:t xml:space="preserve"> </w:t>
      </w:r>
      <w:r w:rsidR="009A7C5D" w:rsidRPr="00737375">
        <w:rPr>
          <w:rFonts w:ascii="Times New Roman" w:hAnsi="Times New Roman"/>
          <w:sz w:val="22"/>
          <w:szCs w:val="22"/>
        </w:rPr>
        <w:t>City, state, ZIP code</w:t>
      </w:r>
      <w:r w:rsidRPr="00737375">
        <w:rPr>
          <w:rFonts w:ascii="Times New Roman" w:hAnsi="Times New Roman"/>
          <w:sz w:val="22"/>
          <w:szCs w:val="22"/>
        </w:rPr>
        <w:t>, email address, phone number</w:t>
      </w:r>
    </w:p>
    <w:p w14:paraId="5AA49DFC" w14:textId="77777777" w:rsidR="00737375" w:rsidRPr="00737375" w:rsidRDefault="00737375" w:rsidP="00737375">
      <w:pPr>
        <w:pStyle w:val="Default"/>
        <w:jc w:val="center"/>
        <w:rPr>
          <w:rFonts w:ascii="Times New Roman" w:hAnsi="Times New Roman"/>
          <w:sz w:val="22"/>
          <w:szCs w:val="22"/>
        </w:rPr>
      </w:pPr>
      <w:r w:rsidRPr="00737375">
        <w:rPr>
          <w:rFonts w:ascii="Times New Roman" w:hAnsi="Times New Roman"/>
          <w:sz w:val="22"/>
          <w:szCs w:val="22"/>
        </w:rPr>
        <w:t>*position your header the same way as on your resume</w:t>
      </w:r>
    </w:p>
    <w:p w14:paraId="05E232AF" w14:textId="77777777" w:rsidR="0006048F" w:rsidRDefault="0006048F" w:rsidP="00DB169C">
      <w:pPr>
        <w:pStyle w:val="Default"/>
        <w:rPr>
          <w:rFonts w:ascii="Times New Roman" w:hAnsi="Times New Roman"/>
          <w:sz w:val="22"/>
          <w:szCs w:val="22"/>
        </w:rPr>
      </w:pPr>
    </w:p>
    <w:p w14:paraId="5AA49DFD" w14:textId="46780846" w:rsidR="009A7C5D" w:rsidRPr="00737375" w:rsidRDefault="00737375" w:rsidP="00DB169C">
      <w:pPr>
        <w:pStyle w:val="Default"/>
        <w:rPr>
          <w:rFonts w:ascii="Times New Roman" w:hAnsi="Times New Roman"/>
          <w:sz w:val="22"/>
          <w:szCs w:val="22"/>
        </w:rPr>
      </w:pPr>
      <w:r w:rsidRPr="00737375">
        <w:rPr>
          <w:rFonts w:ascii="Times New Roman" w:hAnsi="Times New Roman"/>
          <w:sz w:val="22"/>
          <w:szCs w:val="22"/>
        </w:rPr>
        <w:t>Date</w:t>
      </w:r>
    </w:p>
    <w:p w14:paraId="5AA49DFE" w14:textId="77777777" w:rsidR="00737375" w:rsidRPr="00737375" w:rsidRDefault="00737375" w:rsidP="00DB169C">
      <w:pPr>
        <w:pStyle w:val="Default"/>
        <w:rPr>
          <w:rFonts w:ascii="Times New Roman" w:hAnsi="Times New Roman"/>
          <w:sz w:val="22"/>
          <w:szCs w:val="22"/>
        </w:rPr>
      </w:pPr>
    </w:p>
    <w:p w14:paraId="5AA49DFF"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Addressee’s name and title </w:t>
      </w:r>
    </w:p>
    <w:p w14:paraId="5AA49E00"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Name of company </w:t>
      </w:r>
    </w:p>
    <w:p w14:paraId="5AA49E01"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Mailing address </w:t>
      </w:r>
    </w:p>
    <w:p w14:paraId="5AA49E02"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City, state, ZIP code </w:t>
      </w:r>
    </w:p>
    <w:p w14:paraId="5AA49E03" w14:textId="77777777" w:rsidR="009A7C5D" w:rsidRPr="00737375" w:rsidRDefault="009A7C5D" w:rsidP="00DB169C">
      <w:pPr>
        <w:pStyle w:val="Default"/>
        <w:rPr>
          <w:rFonts w:ascii="Times New Roman" w:hAnsi="Times New Roman"/>
          <w:sz w:val="22"/>
          <w:szCs w:val="22"/>
        </w:rPr>
      </w:pPr>
    </w:p>
    <w:p w14:paraId="5AA49E04" w14:textId="77777777" w:rsidR="009A7C5D" w:rsidRPr="00737375" w:rsidRDefault="009A7C5D" w:rsidP="00DB169C">
      <w:pPr>
        <w:pStyle w:val="Default"/>
        <w:rPr>
          <w:rFonts w:ascii="Times New Roman" w:hAnsi="Times New Roman"/>
          <w:sz w:val="22"/>
          <w:szCs w:val="22"/>
        </w:rPr>
      </w:pPr>
    </w:p>
    <w:p w14:paraId="5AA49E05"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Dear Dr. / Mr. / Ms. _______________: </w:t>
      </w:r>
    </w:p>
    <w:p w14:paraId="5AA49E06" w14:textId="77777777" w:rsidR="009A7C5D" w:rsidRPr="00737375" w:rsidRDefault="009A7C5D" w:rsidP="00DB169C">
      <w:pPr>
        <w:pStyle w:val="Default"/>
        <w:rPr>
          <w:rFonts w:ascii="Times New Roman" w:hAnsi="Times New Roman"/>
          <w:sz w:val="22"/>
          <w:szCs w:val="22"/>
        </w:rPr>
      </w:pPr>
    </w:p>
    <w:p w14:paraId="5AA49E07"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The opening paragraph should be brief (2-4 sentences). </w:t>
      </w:r>
      <w:r w:rsidR="00737375" w:rsidRPr="00737375">
        <w:rPr>
          <w:rFonts w:ascii="Times New Roman" w:hAnsi="Times New Roman"/>
          <w:sz w:val="22"/>
          <w:szCs w:val="22"/>
        </w:rPr>
        <w:t xml:space="preserve">Introduce yourself and state your major and year at UH. </w:t>
      </w:r>
      <w:r w:rsidRPr="00737375">
        <w:rPr>
          <w:rFonts w:ascii="Times New Roman" w:hAnsi="Times New Roman"/>
          <w:sz w:val="22"/>
          <w:szCs w:val="22"/>
        </w:rPr>
        <w:t xml:space="preserve">State the reason for your letter including job title, resource from which you heard about the vacancy, job listing number, </w:t>
      </w:r>
      <w:r w:rsidR="00CD41BA" w:rsidRPr="00737375">
        <w:rPr>
          <w:rFonts w:ascii="Times New Roman" w:hAnsi="Times New Roman"/>
          <w:sz w:val="22"/>
          <w:szCs w:val="22"/>
        </w:rPr>
        <w:t>(</w:t>
      </w:r>
      <w:r w:rsidRPr="00737375">
        <w:rPr>
          <w:rFonts w:ascii="Times New Roman" w:hAnsi="Times New Roman"/>
          <w:sz w:val="22"/>
          <w:szCs w:val="22"/>
        </w:rPr>
        <w:t>if there is one</w:t>
      </w:r>
      <w:r w:rsidR="00CD41BA" w:rsidRPr="00737375">
        <w:rPr>
          <w:rFonts w:ascii="Times New Roman" w:hAnsi="Times New Roman"/>
          <w:sz w:val="22"/>
          <w:szCs w:val="22"/>
        </w:rPr>
        <w:t xml:space="preserve">) </w:t>
      </w:r>
      <w:r w:rsidRPr="00737375">
        <w:rPr>
          <w:rFonts w:ascii="Times New Roman" w:hAnsi="Times New Roman"/>
          <w:sz w:val="22"/>
          <w:szCs w:val="22"/>
        </w:rPr>
        <w:t xml:space="preserve">and any other pertinent information to ensure the employer understands what job you want. </w:t>
      </w:r>
    </w:p>
    <w:p w14:paraId="5AA49E08" w14:textId="77777777" w:rsidR="009A7C5D" w:rsidRPr="00737375" w:rsidRDefault="009A7C5D" w:rsidP="00DB169C">
      <w:pPr>
        <w:pStyle w:val="Default"/>
        <w:rPr>
          <w:rFonts w:ascii="Times New Roman" w:hAnsi="Times New Roman"/>
          <w:sz w:val="22"/>
          <w:szCs w:val="22"/>
        </w:rPr>
      </w:pPr>
    </w:p>
    <w:p w14:paraId="5AA49E09"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Indicate in the second paragraph your interest in the company, job and why you think you are qualified for the position</w:t>
      </w:r>
      <w:r w:rsidR="00737375" w:rsidRPr="00737375">
        <w:rPr>
          <w:rFonts w:ascii="Times New Roman" w:hAnsi="Times New Roman"/>
          <w:sz w:val="22"/>
          <w:szCs w:val="22"/>
        </w:rPr>
        <w:t xml:space="preserve"> and how it relates to your own interests or experiences</w:t>
      </w:r>
      <w:r w:rsidRPr="00737375">
        <w:rPr>
          <w:rFonts w:ascii="Times New Roman" w:hAnsi="Times New Roman"/>
          <w:sz w:val="22"/>
          <w:szCs w:val="22"/>
        </w:rPr>
        <w:t>. Match up your qualifications with those listed as required on the job description, if it is an advertised job. A form</w:t>
      </w:r>
      <w:r w:rsidR="0092780F" w:rsidRPr="00737375">
        <w:rPr>
          <w:rFonts w:ascii="Times New Roman" w:hAnsi="Times New Roman"/>
          <w:sz w:val="22"/>
          <w:szCs w:val="22"/>
        </w:rPr>
        <w:t>al</w:t>
      </w:r>
      <w:r w:rsidRPr="00737375">
        <w:rPr>
          <w:rFonts w:ascii="Times New Roman" w:hAnsi="Times New Roman"/>
          <w:sz w:val="22"/>
          <w:szCs w:val="22"/>
        </w:rPr>
        <w:t xml:space="preserve"> letter is obvious to an employer, so write a customized letter for each employer/job. Emphasize the aspects of your education, experience, special skills, etc. that are relevant to the position. You may refer to your enclosed resume, but do not duplicate the exact wording of your resume. Keep it concise and only use about 4-6 sentences. </w:t>
      </w:r>
    </w:p>
    <w:p w14:paraId="5AA49E0A" w14:textId="77777777" w:rsidR="009A7C5D" w:rsidRPr="00737375" w:rsidRDefault="009A7C5D" w:rsidP="00DB169C">
      <w:pPr>
        <w:pStyle w:val="Default"/>
        <w:rPr>
          <w:rFonts w:ascii="Times New Roman" w:hAnsi="Times New Roman"/>
          <w:sz w:val="22"/>
          <w:szCs w:val="22"/>
        </w:rPr>
      </w:pPr>
    </w:p>
    <w:p w14:paraId="5AA49E0B" w14:textId="1487C58D"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The last </w:t>
      </w:r>
      <w:r w:rsidR="0006048F">
        <w:rPr>
          <w:rFonts w:ascii="Times New Roman" w:hAnsi="Times New Roman"/>
          <w:sz w:val="22"/>
          <w:szCs w:val="22"/>
        </w:rPr>
        <w:t xml:space="preserve">short </w:t>
      </w:r>
      <w:r w:rsidRPr="00737375">
        <w:rPr>
          <w:rFonts w:ascii="Times New Roman" w:hAnsi="Times New Roman"/>
          <w:sz w:val="22"/>
          <w:szCs w:val="22"/>
        </w:rPr>
        <w:t xml:space="preserve">paragraph is only a </w:t>
      </w:r>
      <w:r w:rsidR="00334521" w:rsidRPr="00737375">
        <w:rPr>
          <w:rFonts w:ascii="Times New Roman" w:hAnsi="Times New Roman"/>
          <w:sz w:val="22"/>
          <w:szCs w:val="22"/>
        </w:rPr>
        <w:t xml:space="preserve">few </w:t>
      </w:r>
      <w:r w:rsidRPr="00737375">
        <w:rPr>
          <w:rFonts w:ascii="Times New Roman" w:hAnsi="Times New Roman"/>
          <w:sz w:val="22"/>
          <w:szCs w:val="22"/>
        </w:rPr>
        <w:t>sentence</w:t>
      </w:r>
      <w:r w:rsidR="00334521" w:rsidRPr="00737375">
        <w:rPr>
          <w:rFonts w:ascii="Times New Roman" w:hAnsi="Times New Roman"/>
          <w:sz w:val="22"/>
          <w:szCs w:val="22"/>
        </w:rPr>
        <w:t xml:space="preserve">s </w:t>
      </w:r>
      <w:r w:rsidRPr="00737375">
        <w:rPr>
          <w:rFonts w:ascii="Times New Roman" w:hAnsi="Times New Roman"/>
          <w:sz w:val="22"/>
          <w:szCs w:val="22"/>
        </w:rPr>
        <w:t xml:space="preserve">in which you express your interest in providing additional information during a personal interview. </w:t>
      </w:r>
      <w:r w:rsidR="00737375" w:rsidRPr="00737375">
        <w:rPr>
          <w:rFonts w:ascii="Times New Roman" w:hAnsi="Times New Roman"/>
          <w:sz w:val="22"/>
          <w:szCs w:val="22"/>
        </w:rPr>
        <w:t xml:space="preserve">Thank them for their time and consideration. </w:t>
      </w:r>
    </w:p>
    <w:p w14:paraId="5AA49E0C" w14:textId="77777777" w:rsidR="009A7C5D" w:rsidRPr="00737375" w:rsidRDefault="009A7C5D" w:rsidP="00DB169C">
      <w:pPr>
        <w:pStyle w:val="Default"/>
        <w:rPr>
          <w:rFonts w:ascii="Times New Roman" w:hAnsi="Times New Roman"/>
          <w:sz w:val="22"/>
          <w:szCs w:val="22"/>
        </w:rPr>
      </w:pPr>
    </w:p>
    <w:p w14:paraId="5AA49E0D" w14:textId="77777777" w:rsidR="009A7C5D" w:rsidRPr="00737375" w:rsidRDefault="009A7C5D" w:rsidP="00DB169C">
      <w:pPr>
        <w:pStyle w:val="Default"/>
        <w:rPr>
          <w:rFonts w:ascii="Times New Roman" w:hAnsi="Times New Roman"/>
          <w:sz w:val="22"/>
          <w:szCs w:val="22"/>
        </w:rPr>
      </w:pPr>
    </w:p>
    <w:p w14:paraId="5AA49E0E" w14:textId="77777777" w:rsidR="009A7C5D" w:rsidRPr="00737375" w:rsidRDefault="009A7C5D" w:rsidP="00DB169C">
      <w:pPr>
        <w:pStyle w:val="Default"/>
        <w:rPr>
          <w:rFonts w:ascii="Times New Roman" w:hAnsi="Times New Roman"/>
          <w:sz w:val="22"/>
          <w:szCs w:val="22"/>
        </w:rPr>
      </w:pPr>
      <w:r w:rsidRPr="00737375">
        <w:rPr>
          <w:rFonts w:ascii="Times New Roman" w:hAnsi="Times New Roman"/>
          <w:sz w:val="22"/>
          <w:szCs w:val="22"/>
        </w:rPr>
        <w:t xml:space="preserve">Sincerely, </w:t>
      </w:r>
    </w:p>
    <w:p w14:paraId="5AA49E11" w14:textId="77777777" w:rsidR="009A7C5D" w:rsidRDefault="009A7C5D" w:rsidP="00DB169C">
      <w:pPr>
        <w:pStyle w:val="Default"/>
        <w:rPr>
          <w:rFonts w:ascii="Times New Roman" w:hAnsi="Times New Roman"/>
          <w:sz w:val="22"/>
          <w:szCs w:val="22"/>
        </w:rPr>
      </w:pPr>
    </w:p>
    <w:p w14:paraId="03596D9A" w14:textId="0C683083" w:rsidR="0006048F" w:rsidRPr="0006048F" w:rsidRDefault="0006048F" w:rsidP="00DB169C">
      <w:pPr>
        <w:pStyle w:val="Default"/>
        <w:rPr>
          <w:rFonts w:ascii="Brush Script MT" w:hAnsi="Brush Script MT"/>
          <w:sz w:val="36"/>
          <w:szCs w:val="36"/>
        </w:rPr>
      </w:pPr>
      <w:r w:rsidRPr="0006048F">
        <w:rPr>
          <w:rFonts w:ascii="Brush Script MT" w:hAnsi="Brush Script MT"/>
          <w:sz w:val="36"/>
          <w:szCs w:val="36"/>
        </w:rPr>
        <w:t xml:space="preserve">Signature </w:t>
      </w:r>
    </w:p>
    <w:p w14:paraId="32AF8C78" w14:textId="77777777" w:rsidR="0006048F" w:rsidRPr="00737375" w:rsidRDefault="0006048F" w:rsidP="00DB169C">
      <w:pPr>
        <w:pStyle w:val="Default"/>
        <w:rPr>
          <w:rFonts w:ascii="Times New Roman" w:hAnsi="Times New Roman"/>
          <w:sz w:val="22"/>
          <w:szCs w:val="22"/>
        </w:rPr>
      </w:pPr>
    </w:p>
    <w:p w14:paraId="5AA49E12" w14:textId="4BDA2BFC" w:rsidR="009A7C5D" w:rsidRPr="00737375" w:rsidRDefault="0006048F" w:rsidP="00DB169C">
      <w:pPr>
        <w:pStyle w:val="Default"/>
        <w:rPr>
          <w:rFonts w:ascii="Times New Roman" w:hAnsi="Times New Roman"/>
          <w:sz w:val="22"/>
          <w:szCs w:val="22"/>
        </w:rPr>
      </w:pPr>
      <w:r>
        <w:rPr>
          <w:rFonts w:ascii="Times New Roman" w:hAnsi="Times New Roman"/>
          <w:sz w:val="22"/>
          <w:szCs w:val="22"/>
        </w:rPr>
        <w:t xml:space="preserve">Name </w:t>
      </w:r>
    </w:p>
    <w:p w14:paraId="5AA49E13" w14:textId="77777777" w:rsidR="009A7C5D" w:rsidRPr="00737375" w:rsidRDefault="009A7C5D" w:rsidP="00DB169C">
      <w:pPr>
        <w:spacing w:after="0" w:line="240" w:lineRule="auto"/>
        <w:rPr>
          <w:rFonts w:ascii="Times New Roman" w:hAnsi="Times New Roman" w:cs="Times New Roman"/>
        </w:rPr>
      </w:pPr>
    </w:p>
    <w:p w14:paraId="5AA49E14" w14:textId="038DB3E2" w:rsidR="009A7C5D" w:rsidRPr="00737375" w:rsidRDefault="004B7361" w:rsidP="00DB169C">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5AA49E17" wp14:editId="5AA49E18">
                <wp:simplePos x="0" y="0"/>
                <wp:positionH relativeFrom="column">
                  <wp:posOffset>-57150</wp:posOffset>
                </wp:positionH>
                <wp:positionV relativeFrom="paragraph">
                  <wp:posOffset>331470</wp:posOffset>
                </wp:positionV>
                <wp:extent cx="7019925" cy="1457325"/>
                <wp:effectExtent l="9525" t="5080" r="9525"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9925" cy="1457325"/>
                        </a:xfrm>
                        <a:prstGeom prst="rect">
                          <a:avLst/>
                        </a:prstGeom>
                        <a:solidFill>
                          <a:srgbClr val="FFFFFF"/>
                        </a:solidFill>
                        <a:ln w="9525">
                          <a:solidFill>
                            <a:srgbClr val="000000"/>
                          </a:solidFill>
                          <a:miter lim="800000"/>
                          <a:headEnd/>
                          <a:tailEnd/>
                        </a:ln>
                      </wps:spPr>
                      <wps:txbx>
                        <w:txbxContent>
                          <w:p w14:paraId="5AA49E21" w14:textId="77777777" w:rsidR="00737375" w:rsidRPr="00737375" w:rsidRDefault="00737375" w:rsidP="00737375">
                            <w:pPr>
                              <w:spacing w:after="0" w:line="240" w:lineRule="auto"/>
                              <w:rPr>
                                <w:rFonts w:ascii="Times New Roman" w:hAnsi="Times New Roman" w:cs="Times New Roman"/>
                                <w:b/>
                                <w:u w:val="single"/>
                              </w:rPr>
                            </w:pPr>
                            <w:r w:rsidRPr="00737375">
                              <w:rPr>
                                <w:rFonts w:ascii="Times New Roman" w:hAnsi="Times New Roman" w:cs="Times New Roman"/>
                                <w:b/>
                                <w:u w:val="single"/>
                              </w:rPr>
                              <w:t>Cover Letter Tips</w:t>
                            </w:r>
                          </w:p>
                          <w:p w14:paraId="5AA49E22" w14:textId="77777777" w:rsidR="00737375" w:rsidRPr="00737375" w:rsidRDefault="00737375" w:rsidP="00737375">
                            <w:pPr>
                              <w:spacing w:after="0" w:line="240" w:lineRule="auto"/>
                              <w:rPr>
                                <w:rFonts w:ascii="Times New Roman" w:hAnsi="Times New Roman" w:cs="Times New Roman"/>
                              </w:rPr>
                            </w:pPr>
                          </w:p>
                          <w:p w14:paraId="5AA49E23"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Customize</w:t>
                            </w:r>
                            <w:r w:rsidRPr="00737375">
                              <w:rPr>
                                <w:rFonts w:ascii="Times New Roman" w:hAnsi="Times New Roman" w:cs="Times New Roman"/>
                              </w:rPr>
                              <w:t xml:space="preserve"> the cover letter for a specific employer and job description. Templates are easy to spot and reflect poorly on your interest in the position.</w:t>
                            </w:r>
                          </w:p>
                          <w:p w14:paraId="5AA49E24"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Address the letter to a specific individual</w:t>
                            </w:r>
                            <w:r w:rsidRPr="00737375">
                              <w:rPr>
                                <w:rFonts w:ascii="Times New Roman" w:hAnsi="Times New Roman" w:cs="Times New Roman"/>
                              </w:rPr>
                              <w:t>. If no name was given in the job announcement, call the organization to learn who is on the hiring team. If all else fails, use “Dear Hiring Manager:” or “Dear Search Committee:”</w:t>
                            </w:r>
                          </w:p>
                          <w:p w14:paraId="5AA49E25"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Isolate three or four skills</w:t>
                            </w:r>
                            <w:r w:rsidRPr="00737375">
                              <w:rPr>
                                <w:rFonts w:ascii="Times New Roman" w:hAnsi="Times New Roman" w:cs="Times New Roman"/>
                              </w:rPr>
                              <w:t xml:space="preserve"> that you possess that are relevant to the position and mention concrete examples from your resume that demonstrate these skills.</w:t>
                            </w:r>
                          </w:p>
                          <w:p w14:paraId="5AA49E26" w14:textId="77777777" w:rsidR="00737375" w:rsidRPr="00737375" w:rsidRDefault="00737375" w:rsidP="00737375">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A49E17" id="_x0000_t202" coordsize="21600,21600" o:spt="202" path="m,l,21600r21600,l21600,xe">
                <v:stroke joinstyle="miter"/>
                <v:path gradientshapeok="t" o:connecttype="rect"/>
              </v:shapetype>
              <v:shape id="Text Box 2" o:spid="_x0000_s1026" type="#_x0000_t202" style="position:absolute;margin-left:-4.5pt;margin-top:26.1pt;width:552.75pt;height:11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">
                <v:textbox>
                  <w:txbxContent>
                    <w:p w14:paraId="5AA49E21" w14:textId="77777777" w:rsidR="00737375" w:rsidRPr="00737375" w:rsidRDefault="00737375" w:rsidP="00737375">
                      <w:pPr>
                        <w:spacing w:after="0" w:line="240" w:lineRule="auto"/>
                        <w:rPr>
                          <w:rFonts w:ascii="Times New Roman" w:hAnsi="Times New Roman" w:cs="Times New Roman"/>
                          <w:b/>
                          <w:u w:val="single"/>
                        </w:rPr>
                      </w:pPr>
                      <w:r w:rsidRPr="00737375">
                        <w:rPr>
                          <w:rFonts w:ascii="Times New Roman" w:hAnsi="Times New Roman" w:cs="Times New Roman"/>
                          <w:b/>
                          <w:u w:val="single"/>
                        </w:rPr>
                        <w:t>Cover Letter Tips</w:t>
                      </w:r>
                    </w:p>
                    <w:p w14:paraId="5AA49E22" w14:textId="77777777" w:rsidR="00737375" w:rsidRPr="00737375" w:rsidRDefault="00737375" w:rsidP="00737375">
                      <w:pPr>
                        <w:spacing w:after="0" w:line="240" w:lineRule="auto"/>
                        <w:rPr>
                          <w:rFonts w:ascii="Times New Roman" w:hAnsi="Times New Roman" w:cs="Times New Roman"/>
                        </w:rPr>
                      </w:pPr>
                    </w:p>
                    <w:p w14:paraId="5AA49E23"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Customize</w:t>
                      </w:r>
                      <w:r w:rsidRPr="00737375">
                        <w:rPr>
                          <w:rFonts w:ascii="Times New Roman" w:hAnsi="Times New Roman" w:cs="Times New Roman"/>
                        </w:rPr>
                        <w:t xml:space="preserve"> the cover letter for a specific employer and job description. Templates are easy to spot and reflect poorly on your interest in the position.</w:t>
                      </w:r>
                    </w:p>
                    <w:p w14:paraId="5AA49E24"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Address the letter to a specific individual</w:t>
                      </w:r>
                      <w:r w:rsidRPr="00737375">
                        <w:rPr>
                          <w:rFonts w:ascii="Times New Roman" w:hAnsi="Times New Roman" w:cs="Times New Roman"/>
                        </w:rPr>
                        <w:t>. If no name was given in the job announcement, call the organization to learn who is on the hiring team. If all else fails, use “Dear Hiring Manager:” or “Dear Search Committee:”</w:t>
                      </w:r>
                    </w:p>
                    <w:p w14:paraId="5AA49E25" w14:textId="77777777" w:rsidR="00737375" w:rsidRPr="00737375" w:rsidRDefault="00737375" w:rsidP="00737375">
                      <w:pPr>
                        <w:pStyle w:val="ListParagraph"/>
                        <w:numPr>
                          <w:ilvl w:val="0"/>
                          <w:numId w:val="1"/>
                        </w:numPr>
                        <w:spacing w:after="0" w:line="240" w:lineRule="auto"/>
                        <w:rPr>
                          <w:rFonts w:ascii="Times New Roman" w:hAnsi="Times New Roman" w:cs="Times New Roman"/>
                        </w:rPr>
                      </w:pPr>
                      <w:r w:rsidRPr="00737375">
                        <w:rPr>
                          <w:rFonts w:ascii="Times New Roman" w:hAnsi="Times New Roman" w:cs="Times New Roman"/>
                          <w:b/>
                        </w:rPr>
                        <w:t>Isolate three or four skills</w:t>
                      </w:r>
                      <w:r w:rsidRPr="00737375">
                        <w:rPr>
                          <w:rFonts w:ascii="Times New Roman" w:hAnsi="Times New Roman" w:cs="Times New Roman"/>
                        </w:rPr>
                        <w:t xml:space="preserve"> that you possess that are relevant to the position and mention concrete examples from your resume that demonstrate these skills.</w:t>
                      </w:r>
                    </w:p>
                    <w:p w14:paraId="5AA49E26" w14:textId="77777777" w:rsidR="00737375" w:rsidRPr="00737375" w:rsidRDefault="00737375" w:rsidP="00737375">
                      <w:pPr>
                        <w:rPr>
                          <w:rFonts w:ascii="Times New Roman" w:hAnsi="Times New Roman" w:cs="Times New Roman"/>
                        </w:rPr>
                      </w:pPr>
                    </w:p>
                  </w:txbxContent>
                </v:textbox>
                <w10:wrap type="square"/>
              </v:shape>
            </w:pict>
          </mc:Fallback>
        </mc:AlternateContent>
      </w:r>
    </w:p>
    <w:p w14:paraId="5AA49E15" w14:textId="77777777" w:rsidR="00737375" w:rsidRPr="00737375" w:rsidRDefault="00737375" w:rsidP="00DB169C">
      <w:pPr>
        <w:spacing w:after="0" w:line="240" w:lineRule="auto"/>
        <w:rPr>
          <w:rFonts w:ascii="Times New Roman" w:hAnsi="Times New Roman" w:cs="Times New Roman"/>
          <w:sz w:val="20"/>
          <w:szCs w:val="20"/>
        </w:rPr>
      </w:pPr>
    </w:p>
    <w:p w14:paraId="5AA49E16" w14:textId="77777777" w:rsidR="00737375" w:rsidRPr="00737375" w:rsidRDefault="00737375" w:rsidP="00737375">
      <w:pPr>
        <w:spacing w:after="0" w:line="240" w:lineRule="auto"/>
        <w:rPr>
          <w:rFonts w:ascii="Times New Roman" w:hAnsi="Times New Roman" w:cs="Times New Roman"/>
          <w:sz w:val="20"/>
          <w:szCs w:val="20"/>
        </w:rPr>
      </w:pPr>
      <w:r w:rsidRPr="00737375">
        <w:rPr>
          <w:rFonts w:ascii="Times New Roman" w:hAnsi="Times New Roman" w:cs="Times New Roman"/>
          <w:sz w:val="20"/>
          <w:szCs w:val="20"/>
        </w:rPr>
        <w:t xml:space="preserve">    </w:t>
      </w:r>
    </w:p>
    <w:sectPr w:rsidR="00737375" w:rsidRPr="00737375" w:rsidSect="00737375">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49E1B" w14:textId="77777777" w:rsidR="00FE1F30" w:rsidRDefault="00FE1F30" w:rsidP="00EB5623">
      <w:pPr>
        <w:spacing w:after="0" w:line="240" w:lineRule="auto"/>
      </w:pPr>
      <w:r>
        <w:separator/>
      </w:r>
    </w:p>
  </w:endnote>
  <w:endnote w:type="continuationSeparator" w:id="0">
    <w:p w14:paraId="5AA49E1C" w14:textId="77777777" w:rsidR="00FE1F30" w:rsidRDefault="00FE1F30" w:rsidP="00EB5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9E1E" w14:textId="77777777" w:rsidR="00334521" w:rsidRPr="00737375" w:rsidRDefault="00334521" w:rsidP="00737375">
    <w:pPr>
      <w:pStyle w:val="Footer"/>
      <w:tabs>
        <w:tab w:val="clear" w:pos="4680"/>
      </w:tabs>
      <w:rPr>
        <w:rFonts w:ascii="Times New Roman" w:hAnsi="Times New Roman" w:cs="Times New Roman"/>
        <w:sz w:val="20"/>
        <w:szCs w:val="20"/>
      </w:rPr>
    </w:pPr>
    <w:r w:rsidRPr="00737375">
      <w:rPr>
        <w:rFonts w:ascii="Times New Roman" w:hAnsi="Times New Roman" w:cs="Times New Roman"/>
        <w:sz w:val="20"/>
        <w:szCs w:val="20"/>
      </w:rPr>
      <w:t>R</w:t>
    </w:r>
    <w:r w:rsidR="009A7C5D" w:rsidRPr="00737375">
      <w:rPr>
        <w:rFonts w:ascii="Times New Roman" w:hAnsi="Times New Roman" w:cs="Times New Roman"/>
        <w:sz w:val="20"/>
        <w:szCs w:val="20"/>
      </w:rPr>
      <w:t>ockwell Career Center</w:t>
    </w:r>
    <w:r w:rsidRPr="00737375">
      <w:rPr>
        <w:rFonts w:ascii="Times New Roman" w:hAnsi="Times New Roman" w:cs="Times New Roman"/>
        <w:sz w:val="20"/>
        <w:szCs w:val="20"/>
      </w:rPr>
      <w:tab/>
    </w:r>
  </w:p>
  <w:p w14:paraId="5AA49E1F" w14:textId="5FF68158" w:rsidR="00737375" w:rsidRPr="00737375" w:rsidRDefault="0006048F" w:rsidP="00FA1E8D">
    <w:pPr>
      <w:pStyle w:val="Footer"/>
      <w:tabs>
        <w:tab w:val="clear" w:pos="4680"/>
      </w:tabs>
      <w:rPr>
        <w:rFonts w:ascii="Times New Roman" w:hAnsi="Times New Roman" w:cs="Times New Roman"/>
        <w:sz w:val="20"/>
        <w:szCs w:val="20"/>
      </w:rPr>
    </w:pPr>
    <w:hyperlink r:id="rId1" w:history="1">
      <w:r w:rsidR="00CD41BA" w:rsidRPr="00737375">
        <w:rPr>
          <w:rStyle w:val="Hyperlink"/>
          <w:rFonts w:ascii="Times New Roman" w:hAnsi="Times New Roman" w:cs="Times New Roman"/>
          <w:sz w:val="20"/>
          <w:szCs w:val="20"/>
        </w:rPr>
        <w:t>www.hirebauer.com</w:t>
      </w:r>
    </w:hyperlink>
    <w:r w:rsidR="00FA1E8D" w:rsidRPr="00737375">
      <w:rPr>
        <w:rFonts w:ascii="Times New Roman" w:hAnsi="Times New Roman" w:cs="Times New Roman"/>
        <w:sz w:val="20"/>
        <w:szCs w:val="20"/>
      </w:rPr>
      <w:tab/>
    </w:r>
    <w:r w:rsidR="00737375">
      <w:rPr>
        <w:rFonts w:ascii="Times New Roman" w:hAnsi="Times New Roman" w:cs="Times New Roman"/>
        <w:sz w:val="20"/>
        <w:szCs w:val="20"/>
      </w:rPr>
      <w:tab/>
    </w:r>
    <w:r w:rsidR="00D03E45" w:rsidRPr="00737375">
      <w:rPr>
        <w:rFonts w:ascii="Times New Roman" w:hAnsi="Times New Roman" w:cs="Times New Roman"/>
        <w:sz w:val="20"/>
        <w:szCs w:val="20"/>
      </w:rPr>
      <w:t>0</w:t>
    </w:r>
    <w:r>
      <w:rPr>
        <w:rFonts w:ascii="Times New Roman" w:hAnsi="Times New Roman" w:cs="Times New Roman"/>
        <w:sz w:val="20"/>
        <w:szCs w:val="20"/>
      </w:rPr>
      <w:t>9-23</w:t>
    </w:r>
  </w:p>
  <w:p w14:paraId="5AA49E20" w14:textId="77777777" w:rsidR="009A7C5D" w:rsidRPr="00FA1E8D" w:rsidRDefault="00DB169C">
    <w:pPr>
      <w:pStyle w:val="Footer"/>
      <w:rPr>
        <w:rFonts w:ascii="Arial" w:hAnsi="Arial" w:cs="Arial"/>
        <w:sz w:val="20"/>
        <w:szCs w:val="20"/>
      </w:rPr>
    </w:pPr>
    <w:r w:rsidRPr="00FA1E8D">
      <w:rPr>
        <w:rFonts w:ascii="Arial" w:hAnsi="Arial" w:cs="Arial"/>
        <w:sz w:val="20"/>
        <w:szCs w:val="20"/>
      </w:rPr>
      <w:tab/>
    </w:r>
    <w:r w:rsidRPr="00FA1E8D">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9E19" w14:textId="77777777" w:rsidR="00FE1F30" w:rsidRDefault="00FE1F30" w:rsidP="00EB5623">
      <w:pPr>
        <w:spacing w:after="0" w:line="240" w:lineRule="auto"/>
      </w:pPr>
      <w:r>
        <w:separator/>
      </w:r>
    </w:p>
  </w:footnote>
  <w:footnote w:type="continuationSeparator" w:id="0">
    <w:p w14:paraId="5AA49E1A" w14:textId="77777777" w:rsidR="00FE1F30" w:rsidRDefault="00FE1F30" w:rsidP="00EB5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9E1D" w14:textId="77777777" w:rsidR="00F13F15" w:rsidRDefault="00F13F15" w:rsidP="0033452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394B"/>
    <w:multiLevelType w:val="hybridMultilevel"/>
    <w:tmpl w:val="60E4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231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NjQ2tTAwMrI0NzFR0lEKTi0uzszPAykwrAUA6g+JcCwAAAA="/>
  </w:docVars>
  <w:rsids>
    <w:rsidRoot w:val="000F0711"/>
    <w:rsid w:val="00056963"/>
    <w:rsid w:val="0006048F"/>
    <w:rsid w:val="000E32FC"/>
    <w:rsid w:val="000E332E"/>
    <w:rsid w:val="000F0711"/>
    <w:rsid w:val="00216AF3"/>
    <w:rsid w:val="002F76F6"/>
    <w:rsid w:val="002F7D66"/>
    <w:rsid w:val="003320BD"/>
    <w:rsid w:val="00334521"/>
    <w:rsid w:val="00403356"/>
    <w:rsid w:val="004A6256"/>
    <w:rsid w:val="004B7361"/>
    <w:rsid w:val="00544890"/>
    <w:rsid w:val="005D5ECE"/>
    <w:rsid w:val="00674F65"/>
    <w:rsid w:val="00707932"/>
    <w:rsid w:val="00737375"/>
    <w:rsid w:val="007F1BD7"/>
    <w:rsid w:val="0092780F"/>
    <w:rsid w:val="00945FEB"/>
    <w:rsid w:val="009A7C5D"/>
    <w:rsid w:val="009B3658"/>
    <w:rsid w:val="009D2D56"/>
    <w:rsid w:val="00A913D7"/>
    <w:rsid w:val="00AE33EE"/>
    <w:rsid w:val="00BF1341"/>
    <w:rsid w:val="00C909CE"/>
    <w:rsid w:val="00CB66A7"/>
    <w:rsid w:val="00CD41BA"/>
    <w:rsid w:val="00D03E45"/>
    <w:rsid w:val="00D53D5F"/>
    <w:rsid w:val="00DB169C"/>
    <w:rsid w:val="00EB5623"/>
    <w:rsid w:val="00EE4C90"/>
    <w:rsid w:val="00F13F15"/>
    <w:rsid w:val="00F4005C"/>
    <w:rsid w:val="00FA1E8D"/>
    <w:rsid w:val="00FB35E1"/>
    <w:rsid w:val="00FE1F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AA49DF7"/>
  <w15:docId w15:val="{944715C8-263D-4C82-AB5A-77F8E5EC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0BD"/>
    <w:pPr>
      <w:spacing w:after="200" w:line="276"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F0711"/>
    <w:pPr>
      <w:autoSpaceDE w:val="0"/>
      <w:autoSpaceDN w:val="0"/>
      <w:adjustRightInd w:val="0"/>
    </w:pPr>
    <w:rPr>
      <w:color w:val="000000"/>
      <w:sz w:val="24"/>
      <w:szCs w:val="24"/>
    </w:rPr>
  </w:style>
  <w:style w:type="paragraph" w:styleId="Header">
    <w:name w:val="header"/>
    <w:basedOn w:val="Normal"/>
    <w:link w:val="HeaderChar"/>
    <w:uiPriority w:val="99"/>
    <w:semiHidden/>
    <w:rsid w:val="00EB562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EB5623"/>
  </w:style>
  <w:style w:type="paragraph" w:styleId="Footer">
    <w:name w:val="footer"/>
    <w:basedOn w:val="Normal"/>
    <w:link w:val="FooterChar"/>
    <w:uiPriority w:val="99"/>
    <w:semiHidden/>
    <w:rsid w:val="00EB562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EB5623"/>
  </w:style>
  <w:style w:type="character" w:styleId="Hyperlink">
    <w:name w:val="Hyperlink"/>
    <w:basedOn w:val="DefaultParagraphFont"/>
    <w:uiPriority w:val="99"/>
    <w:rsid w:val="00EB5623"/>
    <w:rPr>
      <w:color w:val="0000FF"/>
      <w:u w:val="single"/>
    </w:rPr>
  </w:style>
  <w:style w:type="paragraph" w:styleId="BalloonText">
    <w:name w:val="Balloon Text"/>
    <w:basedOn w:val="Normal"/>
    <w:link w:val="BalloonTextChar"/>
    <w:uiPriority w:val="99"/>
    <w:semiHidden/>
    <w:unhideWhenUsed/>
    <w:rsid w:val="00F13F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F15"/>
    <w:rPr>
      <w:rFonts w:ascii="Tahoma" w:hAnsi="Tahoma" w:cs="Tahoma"/>
      <w:sz w:val="16"/>
      <w:szCs w:val="16"/>
    </w:rPr>
  </w:style>
  <w:style w:type="paragraph" w:styleId="ListParagraph">
    <w:name w:val="List Paragraph"/>
    <w:basedOn w:val="Normal"/>
    <w:uiPriority w:val="34"/>
    <w:qFormat/>
    <w:rsid w:val="007373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www.hirebau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2A2ACE9FA36145B4BE46A86239704C" ma:contentTypeVersion="12" ma:contentTypeDescription="Create a new document." ma:contentTypeScope="" ma:versionID="30f5fec229960be3ee9070643931f9ad">
  <xsd:schema xmlns:xsd="http://www.w3.org/2001/XMLSchema" xmlns:xs="http://www.w3.org/2001/XMLSchema" xmlns:p="http://schemas.microsoft.com/office/2006/metadata/properties" xmlns:ns2="17707f76-27af-412b-b413-7b3c11c04cf0" xmlns:ns3="aaaed86a-515a-4326-86a2-c069ed266bd5" targetNamespace="http://schemas.microsoft.com/office/2006/metadata/properties" ma:root="true" ma:fieldsID="346cf18ddcfb2b4d242eef22caa3348a" ns2:_="" ns3:_="">
    <xsd:import namespace="17707f76-27af-412b-b413-7b3c11c04cf0"/>
    <xsd:import namespace="aaaed86a-515a-4326-86a2-c069ed266b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07f76-27af-412b-b413-7b3c11c04c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aed86a-515a-4326-86a2-c069ed266bd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476B6-585E-4688-95DE-B91ADF51DD8B}">
  <ds:schemaRefs>
    <ds:schemaRef ds:uri="http://schemas.microsoft.com/sharepoint/v3/contenttype/forms"/>
  </ds:schemaRefs>
</ds:datastoreItem>
</file>

<file path=customXml/itemProps2.xml><?xml version="1.0" encoding="utf-8"?>
<ds:datastoreItem xmlns:ds="http://schemas.openxmlformats.org/officeDocument/2006/customXml" ds:itemID="{ADD2190A-373E-40E1-8011-948E1B622F48}">
  <ds:schemaRefs>
    <ds:schemaRef ds:uri="http://schemas.microsoft.com/office/2006/metadata/properties"/>
    <ds:schemaRef ds:uri="http://purl.org/dc/elements/1.1/"/>
    <ds:schemaRef ds:uri="http://purl.org/dc/dcmitype/"/>
    <ds:schemaRef ds:uri="http://www.w3.org/XML/1998/namespace"/>
    <ds:schemaRef ds:uri="http://schemas.microsoft.com/office/2006/documentManagement/types"/>
    <ds:schemaRef ds:uri="http://purl.org/dc/terms/"/>
    <ds:schemaRef ds:uri="aaaed86a-515a-4326-86a2-c069ed266bd5"/>
    <ds:schemaRef ds:uri="http://schemas.microsoft.com/office/infopath/2007/PartnerControls"/>
    <ds:schemaRef ds:uri="http://schemas.openxmlformats.org/package/2006/metadata/core-properties"/>
    <ds:schemaRef ds:uri="17707f76-27af-412b-b413-7b3c11c04cf0"/>
  </ds:schemaRefs>
</ds:datastoreItem>
</file>

<file path=customXml/itemProps3.xml><?xml version="1.0" encoding="utf-8"?>
<ds:datastoreItem xmlns:ds="http://schemas.openxmlformats.org/officeDocument/2006/customXml" ds:itemID="{01FB7ACA-2CC0-47A2-A3E5-FB1D1941A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07f76-27af-412b-b413-7b3c11c04cf0"/>
    <ds:schemaRef ds:uri="aaaed86a-515a-4326-86a2-c069ed266b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32</Words>
  <Characters>1328</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wards</dc:creator>
  <cp:lastModifiedBy>Hopkins, Troy D</cp:lastModifiedBy>
  <cp:revision>2</cp:revision>
  <cp:lastPrinted>2009-01-28T19:56:00Z</cp:lastPrinted>
  <dcterms:created xsi:type="dcterms:W3CDTF">2023-09-25T16:06:00Z</dcterms:created>
  <dcterms:modified xsi:type="dcterms:W3CDTF">2023-09-2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A2ACE9FA36145B4BE46A86239704C</vt:lpwstr>
  </property>
</Properties>
</file>